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FDA7B1" w14:textId="77777777" w:rsidR="00FD2282" w:rsidRPr="009F2A21" w:rsidRDefault="00FD2282">
      <w:bookmarkStart w:id="0" w:name="_GoBack"/>
    </w:p>
    <w:p w14:paraId="4816F2DD" w14:textId="77777777" w:rsidR="00782115" w:rsidRPr="009F2A21" w:rsidRDefault="00782115"/>
    <w:p w14:paraId="336FDFA7" w14:textId="77777777" w:rsidR="00A1295D" w:rsidRPr="009F2A21" w:rsidRDefault="00A1295D"/>
    <w:p w14:paraId="65E3DB90" w14:textId="77777777" w:rsidR="00555670" w:rsidRPr="009F2A21" w:rsidRDefault="00555670" w:rsidP="00F87422">
      <w:pPr>
        <w:jc w:val="both"/>
        <w:rPr>
          <w:sz w:val="16"/>
          <w:szCs w:val="16"/>
        </w:rPr>
      </w:pPr>
    </w:p>
    <w:p w14:paraId="1BEB07B9" w14:textId="1D8E097E" w:rsidR="009F2A21" w:rsidRPr="009F2A21" w:rsidRDefault="00C446EB" w:rsidP="00CA5509">
      <w:pPr>
        <w:tabs>
          <w:tab w:val="left" w:pos="4327"/>
        </w:tabs>
        <w:rPr>
          <w:rFonts w:eastAsia="Arial Unicode MS"/>
          <w:sz w:val="24"/>
          <w:szCs w:val="24"/>
          <w:lang w:eastAsia="bg-BG"/>
        </w:rPr>
      </w:pPr>
      <w:r w:rsidRPr="009F2A21">
        <w:rPr>
          <w:sz w:val="26"/>
          <w:szCs w:val="26"/>
        </w:rPr>
        <w:tab/>
      </w:r>
    </w:p>
    <w:p w14:paraId="22940C97" w14:textId="77777777" w:rsidR="00082006" w:rsidRPr="00A62080" w:rsidRDefault="00082006" w:rsidP="00082006">
      <w:pPr>
        <w:pStyle w:val="NormalWeb"/>
        <w:spacing w:before="0" w:beforeAutospacing="0" w:after="0" w:afterAutospacing="0"/>
        <w:jc w:val="center"/>
        <w:rPr>
          <w:sz w:val="28"/>
          <w:szCs w:val="28"/>
        </w:rPr>
      </w:pPr>
    </w:p>
    <w:p w14:paraId="24B3C22B" w14:textId="77777777" w:rsidR="00422B25" w:rsidRDefault="00422B25" w:rsidP="00422B25">
      <w:pPr>
        <w:pStyle w:val="Title"/>
        <w:rPr>
          <w:sz w:val="36"/>
          <w:szCs w:val="36"/>
        </w:rPr>
      </w:pPr>
      <w:r>
        <w:rPr>
          <w:sz w:val="36"/>
          <w:szCs w:val="36"/>
        </w:rPr>
        <w:t>ДЕКЛАРАЦИЯ</w:t>
      </w:r>
    </w:p>
    <w:p w14:paraId="1F2C9FC6" w14:textId="77777777" w:rsidR="00422B25" w:rsidRDefault="00422B25" w:rsidP="00422B25">
      <w:pPr>
        <w:pStyle w:val="Title"/>
      </w:pPr>
    </w:p>
    <w:p w14:paraId="0DFA3298" w14:textId="77777777" w:rsidR="00163381" w:rsidRPr="007A24E6" w:rsidRDefault="00163381" w:rsidP="00163381">
      <w:pPr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В съответствие с </w:t>
      </w:r>
      <w:r w:rsidR="00F83E65">
        <w:rPr>
          <w:rFonts w:eastAsia="Times New Roman"/>
          <w:bCs/>
          <w:sz w:val="24"/>
          <w:szCs w:val="24"/>
        </w:rPr>
        <w:t>нормативните текстове от</w:t>
      </w:r>
      <w:r>
        <w:rPr>
          <w:rFonts w:eastAsia="Times New Roman"/>
          <w:bCs/>
          <w:sz w:val="24"/>
          <w:szCs w:val="24"/>
          <w:lang w:val="x-none"/>
        </w:rPr>
        <w:t xml:space="preserve"> РЕГЛАМЕНТ (ЕС) 2016/679 НА ЕВРОПЕЙСКИЯ ПАРЛАМЕНТ И НА СЪВЕТА</w:t>
      </w:r>
      <w:r>
        <w:rPr>
          <w:rFonts w:eastAsia="Times New Roman"/>
          <w:bCs/>
          <w:sz w:val="24"/>
          <w:szCs w:val="24"/>
        </w:rPr>
        <w:t xml:space="preserve"> (Чл. 7), </w:t>
      </w:r>
      <w:r>
        <w:rPr>
          <w:rFonts w:eastAsia="Times New Roman"/>
          <w:bCs/>
          <w:sz w:val="24"/>
          <w:szCs w:val="24"/>
          <w:lang w:val="x-none"/>
        </w:rPr>
        <w:t>относно защитата на физическите лица във връзка с обработването на лични данни и относно свободното движение на такива данни и за отмяна на Директива 95/46/EО (Общ регламент относно защитата на данните)</w:t>
      </w:r>
      <w:r w:rsidR="007A24E6">
        <w:rPr>
          <w:rFonts w:eastAsia="Times New Roman"/>
          <w:bCs/>
          <w:sz w:val="24"/>
          <w:szCs w:val="24"/>
        </w:rPr>
        <w:t>,</w:t>
      </w:r>
    </w:p>
    <w:p w14:paraId="5273A585" w14:textId="77777777" w:rsidR="00312BC7" w:rsidRPr="00312BC7" w:rsidRDefault="00312BC7" w:rsidP="00312BC7">
      <w:pPr>
        <w:rPr>
          <w:rFonts w:eastAsia="Times New Roman"/>
          <w:bCs/>
          <w:sz w:val="24"/>
          <w:szCs w:val="24"/>
          <w:lang w:val="x-none"/>
        </w:rPr>
      </w:pPr>
    </w:p>
    <w:p w14:paraId="39A1B0EA" w14:textId="4069CBA1" w:rsidR="00312BC7" w:rsidRPr="00C636FA" w:rsidRDefault="00312BC7" w:rsidP="00312BC7">
      <w:pPr>
        <w:rPr>
          <w:rFonts w:eastAsia="Times New Roman"/>
          <w:bCs/>
          <w:sz w:val="24"/>
          <w:szCs w:val="24"/>
          <w:lang w:val="x-none"/>
        </w:rPr>
      </w:pPr>
      <w:r w:rsidRPr="00312BC7">
        <w:rPr>
          <w:rFonts w:eastAsia="Times New Roman"/>
          <w:bCs/>
          <w:sz w:val="24"/>
          <w:szCs w:val="24"/>
          <w:lang w:val="x-none"/>
        </w:rPr>
        <w:t>Долуподписан</w:t>
      </w:r>
      <w:r w:rsidR="00CA5509">
        <w:rPr>
          <w:rFonts w:eastAsia="Times New Roman"/>
          <w:bCs/>
          <w:sz w:val="24"/>
          <w:szCs w:val="24"/>
        </w:rPr>
        <w:t>ият/н</w:t>
      </w:r>
      <w:r w:rsidR="00C636FA">
        <w:rPr>
          <w:rFonts w:eastAsia="Times New Roman"/>
          <w:bCs/>
          <w:sz w:val="24"/>
          <w:szCs w:val="24"/>
        </w:rPr>
        <w:t>ата</w:t>
      </w:r>
      <w:r w:rsidR="00CA5509">
        <w:rPr>
          <w:rFonts w:eastAsia="Times New Roman"/>
          <w:bCs/>
          <w:sz w:val="24"/>
          <w:szCs w:val="24"/>
        </w:rPr>
        <w:t>...................................................................................................................</w:t>
      </w:r>
      <w:r w:rsidR="007A24E6" w:rsidRPr="00C636FA">
        <w:rPr>
          <w:rFonts w:eastAsia="Times New Roman"/>
          <w:bCs/>
          <w:sz w:val="24"/>
          <w:szCs w:val="24"/>
        </w:rPr>
        <w:t>,</w:t>
      </w:r>
    </w:p>
    <w:p w14:paraId="0B0CD36F" w14:textId="77777777" w:rsidR="004F3FE0" w:rsidRPr="00312BC7" w:rsidRDefault="004F3FE0" w:rsidP="00312BC7">
      <w:pPr>
        <w:rPr>
          <w:rFonts w:eastAsia="Times New Roman"/>
          <w:bCs/>
          <w:sz w:val="24"/>
          <w:szCs w:val="24"/>
          <w:lang w:val="x-none"/>
        </w:rPr>
      </w:pPr>
    </w:p>
    <w:p w14:paraId="0617F550" w14:textId="774393CC" w:rsidR="00F52CF5" w:rsidRPr="00033650" w:rsidRDefault="005C287C" w:rsidP="005C287C">
      <w:pPr>
        <w:rPr>
          <w:color w:val="2F2F2F"/>
          <w:sz w:val="24"/>
          <w:szCs w:val="24"/>
          <w:shd w:val="clear" w:color="auto" w:fill="FFFFFF" w:themeFill="background1"/>
        </w:rPr>
      </w:pPr>
      <w:r w:rsidRPr="00033650">
        <w:rPr>
          <w:rFonts w:eastAsia="Times New Roman"/>
          <w:bCs/>
          <w:sz w:val="24"/>
          <w:szCs w:val="24"/>
        </w:rPr>
        <w:t>Живущ</w:t>
      </w:r>
      <w:r w:rsidR="00CA5509">
        <w:rPr>
          <w:rFonts w:eastAsia="Times New Roman"/>
          <w:bCs/>
          <w:sz w:val="24"/>
          <w:szCs w:val="24"/>
        </w:rPr>
        <w:t>/</w:t>
      </w:r>
      <w:r w:rsidRPr="00033650">
        <w:rPr>
          <w:rFonts w:eastAsia="Times New Roman"/>
          <w:bCs/>
          <w:sz w:val="24"/>
          <w:szCs w:val="24"/>
        </w:rPr>
        <w:t xml:space="preserve">а </w:t>
      </w:r>
      <w:r w:rsidR="00CA5509">
        <w:rPr>
          <w:rFonts w:eastAsia="Times New Roman"/>
          <w:bCs/>
          <w:sz w:val="24"/>
          <w:szCs w:val="24"/>
        </w:rPr>
        <w:t>в..........................................................................................................................................,</w:t>
      </w:r>
    </w:p>
    <w:p w14:paraId="602AA313" w14:textId="77777777" w:rsidR="00C636FA" w:rsidRDefault="00C636FA" w:rsidP="005C287C">
      <w:pPr>
        <w:rPr>
          <w:rFonts w:eastAsia="Times New Roman"/>
          <w:bCs/>
          <w:sz w:val="24"/>
          <w:szCs w:val="24"/>
        </w:rPr>
      </w:pPr>
    </w:p>
    <w:p w14:paraId="614CFF53" w14:textId="4F9C240C" w:rsidR="004F3FE0" w:rsidRPr="007D21C0" w:rsidRDefault="0011308A" w:rsidP="00312BC7">
      <w:pPr>
        <w:rPr>
          <w:rFonts w:eastAsia="Times New Roman"/>
          <w:bCs/>
          <w:sz w:val="24"/>
          <w:szCs w:val="24"/>
        </w:rPr>
      </w:pPr>
      <w:r w:rsidRPr="0011308A">
        <w:rPr>
          <w:rFonts w:eastAsia="Times New Roman"/>
          <w:bCs/>
          <w:sz w:val="24"/>
          <w:szCs w:val="24"/>
        </w:rPr>
        <w:t>тел. за връзка:</w:t>
      </w:r>
      <w:r w:rsidR="00CA5509">
        <w:rPr>
          <w:rFonts w:eastAsia="Times New Roman"/>
          <w:bCs/>
          <w:sz w:val="24"/>
          <w:szCs w:val="24"/>
        </w:rPr>
        <w:t>.........................................</w:t>
      </w:r>
      <w:r w:rsidRPr="0011308A">
        <w:rPr>
          <w:rFonts w:eastAsia="Times New Roman"/>
          <w:bCs/>
          <w:sz w:val="24"/>
          <w:szCs w:val="24"/>
        </w:rPr>
        <w:t>, e-mail:</w:t>
      </w:r>
      <w:r w:rsidR="00CA5509">
        <w:rPr>
          <w:rFonts w:eastAsia="Times New Roman"/>
          <w:bCs/>
          <w:sz w:val="24"/>
          <w:szCs w:val="24"/>
        </w:rPr>
        <w:t>.............................................................................</w:t>
      </w:r>
      <w:r w:rsidRPr="007D21C0">
        <w:rPr>
          <w:rFonts w:eastAsia="Times New Roman"/>
          <w:bCs/>
          <w:sz w:val="24"/>
          <w:szCs w:val="24"/>
        </w:rPr>
        <w:t>,</w:t>
      </w:r>
    </w:p>
    <w:p w14:paraId="19820404" w14:textId="77777777" w:rsidR="0011308A" w:rsidRDefault="0011308A" w:rsidP="00312BC7">
      <w:pPr>
        <w:rPr>
          <w:rFonts w:eastAsia="Times New Roman"/>
          <w:bCs/>
          <w:sz w:val="24"/>
          <w:szCs w:val="24"/>
          <w:lang w:val="x-none"/>
        </w:rPr>
      </w:pPr>
    </w:p>
    <w:p w14:paraId="61EC0C29" w14:textId="6DC34531" w:rsidR="00422B25" w:rsidRPr="0011308A" w:rsidRDefault="00CA5509" w:rsidP="00312BC7">
      <w:pPr>
        <w:rPr>
          <w:sz w:val="24"/>
          <w:szCs w:val="24"/>
        </w:rPr>
      </w:pPr>
      <w:r>
        <w:rPr>
          <w:rFonts w:eastAsia="Times New Roman"/>
          <w:bCs/>
          <w:sz w:val="24"/>
          <w:szCs w:val="24"/>
          <w:lang w:val="x-none"/>
        </w:rPr>
        <w:t>С ЕГН</w:t>
      </w:r>
      <w:r>
        <w:rPr>
          <w:rFonts w:eastAsia="Times New Roman"/>
          <w:bCs/>
          <w:sz w:val="24"/>
          <w:szCs w:val="24"/>
        </w:rPr>
        <w:t>:.....................................................,</w:t>
      </w:r>
      <w:r w:rsidR="007D21C0">
        <w:rPr>
          <w:sz w:val="24"/>
          <w:szCs w:val="24"/>
        </w:rPr>
        <w:t xml:space="preserve">             </w:t>
      </w:r>
      <w:r w:rsidR="00422B25" w:rsidRPr="0011308A">
        <w:rPr>
          <w:sz w:val="24"/>
          <w:szCs w:val="24"/>
        </w:rPr>
        <w:tab/>
      </w:r>
      <w:r w:rsidR="00422B25" w:rsidRPr="0011308A">
        <w:rPr>
          <w:sz w:val="24"/>
          <w:szCs w:val="24"/>
        </w:rPr>
        <w:tab/>
      </w:r>
      <w:r w:rsidR="00422B25" w:rsidRPr="0011308A">
        <w:rPr>
          <w:sz w:val="24"/>
          <w:szCs w:val="24"/>
        </w:rPr>
        <w:tab/>
      </w:r>
    </w:p>
    <w:p w14:paraId="379B6826" w14:textId="77777777" w:rsidR="00422B25" w:rsidRPr="00422B25" w:rsidRDefault="00422B25" w:rsidP="00422B25">
      <w:pPr>
        <w:jc w:val="both"/>
        <w:rPr>
          <w:sz w:val="24"/>
          <w:szCs w:val="24"/>
        </w:rPr>
      </w:pPr>
    </w:p>
    <w:p w14:paraId="5FF738D1" w14:textId="77777777" w:rsidR="00422B25" w:rsidRPr="00422B25" w:rsidRDefault="00422B25" w:rsidP="00422B25">
      <w:pPr>
        <w:jc w:val="both"/>
        <w:rPr>
          <w:sz w:val="24"/>
          <w:szCs w:val="24"/>
        </w:rPr>
      </w:pPr>
    </w:p>
    <w:p w14:paraId="2A4BA0EA" w14:textId="77777777"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  <w:r w:rsidRPr="00422B25">
        <w:rPr>
          <w:b/>
          <w:bCs/>
          <w:sz w:val="24"/>
          <w:szCs w:val="24"/>
        </w:rPr>
        <w:t>ДЕКЛАРИРАМ, ЧЕ</w:t>
      </w:r>
    </w:p>
    <w:p w14:paraId="3268F591" w14:textId="77777777"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</w:p>
    <w:p w14:paraId="7FA19D3B" w14:textId="038DA65B" w:rsidR="00422B25" w:rsidRPr="00422B25" w:rsidRDefault="00422B25" w:rsidP="00033650">
      <w:pPr>
        <w:ind w:firstLine="567"/>
        <w:jc w:val="both"/>
        <w:rPr>
          <w:sz w:val="24"/>
          <w:szCs w:val="24"/>
        </w:rPr>
      </w:pPr>
      <w:r w:rsidRPr="00422B25">
        <w:rPr>
          <w:sz w:val="24"/>
          <w:szCs w:val="24"/>
        </w:rPr>
        <w:t xml:space="preserve">Доброволно предоставям и давам своето съгласие </w:t>
      </w:r>
      <w:r w:rsidR="008B3D38">
        <w:rPr>
          <w:sz w:val="24"/>
          <w:szCs w:val="24"/>
        </w:rPr>
        <w:t>Варненски свободен университет „Черноризец Храбър“</w:t>
      </w:r>
      <w:r w:rsidR="00F83E65">
        <w:rPr>
          <w:sz w:val="24"/>
          <w:szCs w:val="24"/>
        </w:rPr>
        <w:t>,</w:t>
      </w:r>
      <w:r w:rsidR="004F3FE0">
        <w:rPr>
          <w:sz w:val="24"/>
          <w:szCs w:val="24"/>
        </w:rPr>
        <w:t xml:space="preserve"> за </w:t>
      </w:r>
      <w:r w:rsidRPr="00422B25">
        <w:rPr>
          <w:sz w:val="24"/>
          <w:szCs w:val="24"/>
        </w:rPr>
        <w:t>дейности</w:t>
      </w:r>
      <w:r w:rsidR="004F3FE0">
        <w:rPr>
          <w:sz w:val="24"/>
          <w:szCs w:val="24"/>
        </w:rPr>
        <w:t>те</w:t>
      </w:r>
      <w:r w:rsidRPr="00422B25">
        <w:rPr>
          <w:sz w:val="24"/>
          <w:szCs w:val="24"/>
        </w:rPr>
        <w:t xml:space="preserve"> </w:t>
      </w:r>
      <w:r w:rsidRPr="00EB0F9A">
        <w:rPr>
          <w:sz w:val="24"/>
          <w:szCs w:val="24"/>
        </w:rPr>
        <w:t xml:space="preserve">по </w:t>
      </w:r>
      <w:r w:rsidR="008B3D38" w:rsidRPr="00CA5509">
        <w:rPr>
          <w:rFonts w:eastAsia="Times New Roman"/>
          <w:sz w:val="24"/>
          <w:szCs w:val="24"/>
        </w:rPr>
        <w:t>п</w:t>
      </w:r>
      <w:r w:rsidR="00EB0F9A" w:rsidRPr="00CA5509">
        <w:rPr>
          <w:rFonts w:eastAsia="Times New Roman"/>
          <w:sz w:val="24"/>
          <w:szCs w:val="24"/>
        </w:rPr>
        <w:t xml:space="preserve">роект </w:t>
      </w:r>
      <w:r w:rsidR="00CA5509" w:rsidRPr="00CA5509">
        <w:rPr>
          <w:rFonts w:eastAsia="Times New Roman"/>
          <w:sz w:val="24"/>
          <w:szCs w:val="24"/>
        </w:rPr>
        <w:t>BG05M2OP001-2.016-0026 “АКАДЕКОС: Иновативен модел за модернизация на висшето образование чрез създаване на Академична ЕкоСистема ВСУ „Черноризец Храбър“ - Технически университет – Варна - Пловдивски университет „Паисий Хилендарски“”</w:t>
      </w:r>
      <w:r w:rsidR="00CA5509">
        <w:rPr>
          <w:sz w:val="24"/>
          <w:szCs w:val="24"/>
        </w:rPr>
        <w:t xml:space="preserve"> </w:t>
      </w:r>
      <w:r w:rsidRPr="00422B25">
        <w:rPr>
          <w:sz w:val="24"/>
          <w:szCs w:val="24"/>
        </w:rPr>
        <w:t>да обработва личните ми данни за служебно ползване.</w:t>
      </w:r>
    </w:p>
    <w:p w14:paraId="7619CD4D" w14:textId="6C339672" w:rsidR="00422B25" w:rsidRPr="00422B25" w:rsidRDefault="00422B25" w:rsidP="00033650">
      <w:pPr>
        <w:ind w:firstLine="567"/>
        <w:jc w:val="both"/>
        <w:rPr>
          <w:sz w:val="24"/>
          <w:szCs w:val="24"/>
        </w:rPr>
      </w:pPr>
      <w:r w:rsidRPr="00422B25">
        <w:rPr>
          <w:sz w:val="24"/>
          <w:szCs w:val="24"/>
        </w:rPr>
        <w:t>Запознат</w:t>
      </w:r>
      <w:r w:rsidR="00CA5509">
        <w:rPr>
          <w:sz w:val="24"/>
          <w:szCs w:val="24"/>
        </w:rPr>
        <w:t>/</w:t>
      </w:r>
      <w:r w:rsidR="00C636FA">
        <w:rPr>
          <w:sz w:val="24"/>
          <w:szCs w:val="24"/>
        </w:rPr>
        <w:t>а</w:t>
      </w:r>
      <w:r w:rsidRPr="00422B25">
        <w:rPr>
          <w:sz w:val="24"/>
          <w:szCs w:val="24"/>
        </w:rPr>
        <w:t xml:space="preserve"> съм с целите на обработване на личните ми данни.</w:t>
      </w:r>
    </w:p>
    <w:p w14:paraId="56E60054" w14:textId="77777777" w:rsidR="00422B25" w:rsidRDefault="00422B25" w:rsidP="00422B25">
      <w:pPr>
        <w:jc w:val="both"/>
        <w:rPr>
          <w:sz w:val="28"/>
          <w:szCs w:val="28"/>
        </w:rPr>
      </w:pPr>
    </w:p>
    <w:p w14:paraId="50A76C02" w14:textId="77777777" w:rsidR="00422B25" w:rsidRDefault="00422B25" w:rsidP="00422B25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662FF5AA" w14:textId="77777777" w:rsidR="00422B25" w:rsidRDefault="00422B25" w:rsidP="00422B25">
      <w:pPr>
        <w:jc w:val="both"/>
      </w:pPr>
    </w:p>
    <w:p w14:paraId="58F0599E" w14:textId="77777777" w:rsidR="00422B25" w:rsidRDefault="00422B25" w:rsidP="00422B25">
      <w:pPr>
        <w:jc w:val="both"/>
      </w:pPr>
      <w:r>
        <w:tab/>
      </w:r>
    </w:p>
    <w:p w14:paraId="1090A4AE" w14:textId="77777777" w:rsidR="00422B25" w:rsidRDefault="00422B25" w:rsidP="00422B25">
      <w:pPr>
        <w:ind w:firstLine="720"/>
        <w:jc w:val="both"/>
      </w:pPr>
      <w:r>
        <w:t xml:space="preserve"> </w:t>
      </w:r>
    </w:p>
    <w:p w14:paraId="180A682D" w14:textId="77777777" w:rsidR="00082006" w:rsidRPr="00A62080" w:rsidRDefault="00082006" w:rsidP="00082006">
      <w:pPr>
        <w:rPr>
          <w:rStyle w:val="spelle"/>
        </w:rPr>
      </w:pPr>
    </w:p>
    <w:p w14:paraId="624B4C54" w14:textId="77777777" w:rsidR="00082006" w:rsidRPr="00422B25" w:rsidRDefault="00082006" w:rsidP="00082006">
      <w:pPr>
        <w:spacing w:line="360" w:lineRule="auto"/>
        <w:jc w:val="both"/>
        <w:rPr>
          <w:b/>
          <w:sz w:val="24"/>
          <w:szCs w:val="24"/>
        </w:rPr>
      </w:pPr>
      <w:r w:rsidRPr="00422B25">
        <w:rPr>
          <w:b/>
          <w:sz w:val="24"/>
          <w:szCs w:val="24"/>
        </w:rPr>
        <w:t>Дата на деклариране:</w:t>
      </w:r>
    </w:p>
    <w:p w14:paraId="7DBC2561" w14:textId="360930D6" w:rsidR="00082006" w:rsidRPr="00240D02" w:rsidRDefault="00CA5509" w:rsidP="0008200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........................ 2022 </w:t>
      </w:r>
      <w:r w:rsidR="0011308A">
        <w:rPr>
          <w:sz w:val="24"/>
          <w:szCs w:val="24"/>
        </w:rPr>
        <w:t xml:space="preserve">г. </w:t>
      </w:r>
      <w:r w:rsidR="0011308A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b/>
          <w:sz w:val="24"/>
          <w:szCs w:val="24"/>
        </w:rPr>
        <w:t>Декларатор:</w:t>
      </w:r>
      <w:r w:rsidR="00082006" w:rsidRPr="00240D02">
        <w:rPr>
          <w:b/>
          <w:sz w:val="24"/>
          <w:szCs w:val="24"/>
        </w:rPr>
        <w:t>_____________________</w:t>
      </w:r>
    </w:p>
    <w:p w14:paraId="35F2E589" w14:textId="77777777" w:rsidR="00082006" w:rsidRPr="00422B25" w:rsidRDefault="00082006" w:rsidP="00082006">
      <w:pPr>
        <w:jc w:val="both"/>
        <w:rPr>
          <w:sz w:val="24"/>
          <w:szCs w:val="24"/>
        </w:rPr>
      </w:pP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240D02">
        <w:rPr>
          <w:sz w:val="24"/>
          <w:szCs w:val="24"/>
        </w:rPr>
        <w:t xml:space="preserve">         </w:t>
      </w:r>
      <w:r w:rsidR="00312BC7">
        <w:rPr>
          <w:sz w:val="24"/>
          <w:szCs w:val="24"/>
        </w:rPr>
        <w:t xml:space="preserve">   </w:t>
      </w:r>
      <w:r w:rsidRPr="00422B25">
        <w:rPr>
          <w:sz w:val="24"/>
          <w:szCs w:val="24"/>
        </w:rPr>
        <w:t xml:space="preserve">(подпис)  </w:t>
      </w:r>
    </w:p>
    <w:p w14:paraId="425C96CE" w14:textId="77777777" w:rsidR="00082006" w:rsidRPr="00E23187" w:rsidRDefault="00082006" w:rsidP="00082006"/>
    <w:p w14:paraId="75123519" w14:textId="77777777" w:rsidR="00082006" w:rsidRPr="00E23187" w:rsidRDefault="00082006" w:rsidP="00082006"/>
    <w:p w14:paraId="568BFF3C" w14:textId="77777777" w:rsidR="00082006" w:rsidRPr="00E23187" w:rsidRDefault="00082006" w:rsidP="00082006"/>
    <w:bookmarkEnd w:id="0"/>
    <w:p w14:paraId="53CB8413" w14:textId="77777777" w:rsidR="00EA3A13" w:rsidRPr="0097247E" w:rsidRDefault="00EA3A13" w:rsidP="00082006">
      <w:pPr>
        <w:keepNext/>
        <w:jc w:val="center"/>
        <w:outlineLvl w:val="0"/>
        <w:rPr>
          <w:sz w:val="24"/>
          <w:szCs w:val="24"/>
        </w:rPr>
      </w:pPr>
    </w:p>
    <w:sectPr w:rsidR="00EA3A13" w:rsidRPr="0097247E" w:rsidSect="006849C7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567" w:right="991" w:bottom="567" w:left="1247" w:header="28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86A9B8" w14:textId="77777777" w:rsidR="0001513B" w:rsidRDefault="0001513B">
      <w:r>
        <w:separator/>
      </w:r>
    </w:p>
  </w:endnote>
  <w:endnote w:type="continuationSeparator" w:id="0">
    <w:p w14:paraId="0093E7C1" w14:textId="77777777" w:rsidR="0001513B" w:rsidRDefault="00015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8F1F78" w14:textId="77777777" w:rsidR="008F71D6" w:rsidRDefault="007C38E0" w:rsidP="008161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71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B6FBE2" w14:textId="77777777" w:rsidR="008F71D6" w:rsidRDefault="008F71D6" w:rsidP="00D5405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A62227" w14:textId="5D5C44B4"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7C38E0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7C38E0" w:rsidRPr="006A138B">
      <w:rPr>
        <w:rFonts w:eastAsia="Times New Roman"/>
        <w:b/>
        <w:bCs/>
        <w:i/>
      </w:rPr>
      <w:fldChar w:fldCharType="separate"/>
    </w:r>
    <w:r w:rsidR="00CA5509">
      <w:rPr>
        <w:rFonts w:eastAsia="Times New Roman"/>
        <w:b/>
        <w:bCs/>
        <w:i/>
        <w:noProof/>
      </w:rPr>
      <w:t>2</w:t>
    </w:r>
    <w:r w:rsidR="007C38E0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3E1444">
      <w:rPr>
        <w:rFonts w:eastAsia="Times New Roman"/>
        <w:b/>
        <w:bCs/>
        <w:i/>
        <w:noProof/>
      </w:rPr>
      <w:fldChar w:fldCharType="begin"/>
    </w:r>
    <w:r w:rsidR="003E1444">
      <w:rPr>
        <w:rFonts w:eastAsia="Times New Roman"/>
        <w:b/>
        <w:bCs/>
        <w:i/>
        <w:noProof/>
      </w:rPr>
      <w:instrText>NUMPAGES  \* Arabic  \* MERGEFORMAT</w:instrText>
    </w:r>
    <w:r w:rsidR="003E1444">
      <w:rPr>
        <w:rFonts w:eastAsia="Times New Roman"/>
        <w:b/>
        <w:bCs/>
        <w:i/>
        <w:noProof/>
      </w:rPr>
      <w:fldChar w:fldCharType="separate"/>
    </w:r>
    <w:r w:rsidR="00CA5509">
      <w:rPr>
        <w:rFonts w:eastAsia="Times New Roman"/>
        <w:b/>
        <w:bCs/>
        <w:i/>
        <w:noProof/>
      </w:rPr>
      <w:t>2</w:t>
    </w:r>
    <w:r w:rsidR="003E1444">
      <w:rPr>
        <w:rFonts w:eastAsia="Times New Roman"/>
        <w:b/>
        <w:bCs/>
        <w:i/>
        <w:noProof/>
      </w:rPr>
      <w:fldChar w:fldCharType="end"/>
    </w:r>
  </w:p>
  <w:p w14:paraId="6778DCBA" w14:textId="77777777"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B016F2" w14:textId="79021332" w:rsidR="00CA5509" w:rsidRPr="007D1EBB" w:rsidRDefault="00CA5509" w:rsidP="00CA5509">
    <w:pPr>
      <w:tabs>
        <w:tab w:val="center" w:pos="4536"/>
        <w:tab w:val="right" w:pos="9072"/>
      </w:tabs>
      <w:jc w:val="center"/>
      <w:rPr>
        <w:rFonts w:eastAsia="Times New Roman"/>
        <w:i/>
        <w:sz w:val="12"/>
        <w:szCs w:val="12"/>
        <w:lang w:val="en-US" w:eastAsia="bg-BG"/>
      </w:rPr>
    </w:pPr>
    <w:r w:rsidRPr="007D1EBB">
      <w:rPr>
        <w:rFonts w:eastAsia="Times New Roman"/>
        <w:i/>
        <w:sz w:val="22"/>
        <w:szCs w:val="22"/>
        <w:lang w:eastAsia="bg-BG"/>
      </w:rPr>
      <w:t xml:space="preserve">----------------- </w:t>
    </w:r>
    <w:hyperlink r:id="rId1" w:history="1">
      <w:r w:rsidRPr="007D1EBB">
        <w:rPr>
          <w:rFonts w:eastAsia="Times New Roman"/>
          <w:i/>
          <w:color w:val="0000FF"/>
          <w:sz w:val="22"/>
          <w:szCs w:val="22"/>
          <w:u w:val="single"/>
          <w:lang w:val="en-US" w:eastAsia="bg-BG"/>
        </w:rPr>
        <w:t>www.eufunds.bg</w:t>
      </w:r>
    </w:hyperlink>
    <w:r w:rsidRPr="007D1EBB">
      <w:rPr>
        <w:rFonts w:eastAsia="Times New Roman"/>
        <w:i/>
        <w:sz w:val="22"/>
        <w:szCs w:val="22"/>
        <w:lang w:val="en-US" w:eastAsia="bg-BG"/>
      </w:rPr>
      <w:t xml:space="preserve"> ----------------------</w:t>
    </w:r>
  </w:p>
  <w:p w14:paraId="056D1CA8" w14:textId="77777777" w:rsidR="00CA5509" w:rsidRPr="007D1EBB" w:rsidRDefault="00CA5509" w:rsidP="00CA5509">
    <w:pPr>
      <w:tabs>
        <w:tab w:val="center" w:pos="4536"/>
        <w:tab w:val="right" w:pos="9072"/>
      </w:tabs>
      <w:jc w:val="center"/>
      <w:rPr>
        <w:rFonts w:eastAsia="Times New Roman"/>
        <w:i/>
        <w:szCs w:val="22"/>
        <w:lang w:eastAsia="bg-BG"/>
      </w:rPr>
    </w:pPr>
    <w:r w:rsidRPr="007D1EBB">
      <w:rPr>
        <w:rFonts w:eastAsia="Times New Roman"/>
        <w:i/>
        <w:szCs w:val="22"/>
        <w:lang w:eastAsia="bg-BG"/>
      </w:rPr>
      <w:t>Проект BG05M2OP001-2.016-00</w:t>
    </w:r>
    <w:r w:rsidRPr="007D1EBB">
      <w:rPr>
        <w:rFonts w:eastAsia="Times New Roman"/>
        <w:i/>
        <w:szCs w:val="22"/>
        <w:lang w:val="en-GB" w:eastAsia="bg-BG"/>
      </w:rPr>
      <w:t>26</w:t>
    </w:r>
    <w:r w:rsidRPr="007D1EBB">
      <w:rPr>
        <w:rFonts w:eastAsia="Times New Roman"/>
        <w:i/>
        <w:szCs w:val="22"/>
        <w:lang w:val="en-US" w:eastAsia="bg-BG"/>
      </w:rPr>
      <w:t xml:space="preserve"> “</w:t>
    </w:r>
    <w:r w:rsidRPr="007D1EBB">
      <w:rPr>
        <w:rFonts w:eastAsia="Times New Roman"/>
        <w:b/>
        <w:bCs/>
        <w:i/>
        <w:szCs w:val="22"/>
        <w:lang w:eastAsia="bg-BG"/>
      </w:rPr>
      <w:t>А</w:t>
    </w:r>
    <w:r w:rsidRPr="007D1EBB">
      <w:rPr>
        <w:rFonts w:eastAsia="Times New Roman"/>
        <w:i/>
        <w:szCs w:val="22"/>
        <w:lang w:eastAsia="bg-BG"/>
      </w:rPr>
      <w:t>КАД</w:t>
    </w:r>
    <w:r w:rsidRPr="007D1EBB">
      <w:rPr>
        <w:rFonts w:eastAsia="Times New Roman"/>
        <w:b/>
        <w:bCs/>
        <w:i/>
        <w:szCs w:val="22"/>
        <w:lang w:eastAsia="bg-BG"/>
      </w:rPr>
      <w:t>Е</w:t>
    </w:r>
    <w:r w:rsidRPr="007D1EBB">
      <w:rPr>
        <w:rFonts w:eastAsia="Times New Roman"/>
        <w:i/>
        <w:szCs w:val="22"/>
        <w:lang w:eastAsia="bg-BG"/>
      </w:rPr>
      <w:t>КО</w:t>
    </w:r>
    <w:r w:rsidRPr="007D1EBB">
      <w:rPr>
        <w:rFonts w:eastAsia="Times New Roman"/>
        <w:b/>
        <w:bCs/>
        <w:i/>
        <w:szCs w:val="22"/>
        <w:lang w:eastAsia="bg-BG"/>
      </w:rPr>
      <w:t>С</w:t>
    </w:r>
    <w:r w:rsidRPr="007D1EBB">
      <w:rPr>
        <w:rFonts w:eastAsia="Times New Roman"/>
        <w:i/>
        <w:szCs w:val="22"/>
        <w:lang w:eastAsia="bg-BG"/>
      </w:rPr>
      <w:t xml:space="preserve">: Иновативен модел за модернизация на висшето образование чрез създаване на </w:t>
    </w:r>
    <w:r w:rsidRPr="007D1EBB">
      <w:rPr>
        <w:rFonts w:eastAsia="Times New Roman"/>
        <w:b/>
        <w:bCs/>
        <w:i/>
        <w:szCs w:val="22"/>
        <w:lang w:eastAsia="bg-BG"/>
      </w:rPr>
      <w:t>Акад</w:t>
    </w:r>
    <w:r w:rsidRPr="007D1EBB">
      <w:rPr>
        <w:rFonts w:eastAsia="Times New Roman"/>
        <w:i/>
        <w:szCs w:val="22"/>
        <w:lang w:eastAsia="bg-BG"/>
      </w:rPr>
      <w:t xml:space="preserve">емична </w:t>
    </w:r>
    <w:r w:rsidRPr="007D1EBB">
      <w:rPr>
        <w:rFonts w:eastAsia="Times New Roman"/>
        <w:b/>
        <w:bCs/>
        <w:i/>
        <w:szCs w:val="22"/>
        <w:lang w:eastAsia="bg-BG"/>
      </w:rPr>
      <w:t>ЕкоС</w:t>
    </w:r>
    <w:r w:rsidRPr="007D1EBB">
      <w:rPr>
        <w:rFonts w:eastAsia="Times New Roman"/>
        <w:i/>
        <w:szCs w:val="22"/>
        <w:lang w:eastAsia="bg-BG"/>
      </w:rPr>
      <w:t>истема ВСУ „Черноризец Храбър“ - Технически университет – Варна - Пловдивски университет „Паисий Хилендарски“</w:t>
    </w:r>
    <w:r w:rsidRPr="007D1EBB">
      <w:rPr>
        <w:rFonts w:eastAsia="Times New Roman"/>
        <w:i/>
        <w:szCs w:val="22"/>
        <w:lang w:val="en-US" w:eastAsia="bg-BG"/>
      </w:rPr>
      <w:t>”</w:t>
    </w:r>
    <w:r w:rsidRPr="007D1EBB">
      <w:rPr>
        <w:rFonts w:eastAsia="Times New Roman"/>
        <w:i/>
        <w:szCs w:val="22"/>
        <w:lang w:eastAsia="bg-BG"/>
      </w:rPr>
      <w:t>,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70B0D3" w14:textId="77777777" w:rsidR="0001513B" w:rsidRDefault="0001513B">
      <w:r>
        <w:separator/>
      </w:r>
    </w:p>
  </w:footnote>
  <w:footnote w:type="continuationSeparator" w:id="0">
    <w:p w14:paraId="4CD1A0E1" w14:textId="77777777" w:rsidR="0001513B" w:rsidRDefault="000151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86"/>
      <w:gridCol w:w="4034"/>
      <w:gridCol w:w="3096"/>
    </w:tblGrid>
    <w:tr w:rsidR="00EB0F9A" w14:paraId="335AC7A6" w14:textId="77777777" w:rsidTr="009F74D4">
      <w:tc>
        <w:tcPr>
          <w:tcW w:w="1827" w:type="dxa"/>
        </w:tcPr>
        <w:p w14:paraId="6E4075A3" w14:textId="02AB30A5" w:rsidR="00EB0F9A" w:rsidRPr="001E269F" w:rsidRDefault="008B3D38" w:rsidP="00EB0F9A">
          <w:pPr>
            <w:pStyle w:val="Header"/>
          </w:pPr>
          <w:r w:rsidRPr="00432F0F">
            <w:rPr>
              <w:noProof/>
              <w:lang w:val="en-US"/>
            </w:rPr>
            <w:drawing>
              <wp:anchor distT="0" distB="0" distL="114300" distR="114300" simplePos="0" relativeHeight="251659264" behindDoc="0" locked="0" layoutInCell="1" allowOverlap="1" wp14:anchorId="29C98710" wp14:editId="07F12DC1">
                <wp:simplePos x="0" y="0"/>
                <wp:positionH relativeFrom="margin">
                  <wp:posOffset>68580</wp:posOffset>
                </wp:positionH>
                <wp:positionV relativeFrom="paragraph">
                  <wp:posOffset>264795</wp:posOffset>
                </wp:positionV>
                <wp:extent cx="2259965" cy="633730"/>
                <wp:effectExtent l="0" t="0" r="6985" b="0"/>
                <wp:wrapSquare wrapText="bothSides"/>
                <wp:docPr id="3" name="Picture 3" descr="C:\Users\FUJITSU\AppData\Local\Temp\Rar$DRa0.892\logos_bg\EU_SEFright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FUJITSU\AppData\Local\Temp\Rar$DRa0.892\logos_bg\EU_SEFrigh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59965" cy="633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12" w:type="dxa"/>
        </w:tcPr>
        <w:p w14:paraId="39EDEEB8" w14:textId="77777777" w:rsidR="00EB0F9A" w:rsidRPr="001E269F" w:rsidRDefault="00EB0F9A" w:rsidP="00EB0F9A">
          <w:pPr>
            <w:pStyle w:val="Header"/>
            <w:rPr>
              <w:noProof/>
              <w:lang w:val="en-GB" w:eastAsia="en-GB"/>
            </w:rPr>
          </w:pPr>
        </w:p>
        <w:p w14:paraId="02AF24A1" w14:textId="2CC2E54F" w:rsidR="00CA5509" w:rsidRDefault="00CA5509" w:rsidP="00CA5509">
          <w:pPr>
            <w:pStyle w:val="Header"/>
            <w:rPr>
              <w:noProof/>
              <w:lang w:eastAsia="en-GB"/>
            </w:rPr>
          </w:pPr>
          <w:r>
            <w:rPr>
              <w:noProof/>
              <w:lang w:eastAsia="en-GB"/>
            </w:rPr>
            <w:t xml:space="preserve">    </w:t>
          </w:r>
          <w:r>
            <w:rPr>
              <w:noProof/>
              <w:lang w:val="en-US"/>
            </w:rPr>
            <w:drawing>
              <wp:inline distT="0" distB="0" distL="0" distR="0" wp14:anchorId="68860496" wp14:editId="2A6688E3">
                <wp:extent cx="2200910" cy="772160"/>
                <wp:effectExtent l="0" t="0" r="8890" b="889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0910" cy="7721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4B3D787B" w14:textId="77777777" w:rsidR="00CA5509" w:rsidRPr="00CA5509" w:rsidRDefault="00CA5509" w:rsidP="00CA5509">
          <w:pPr>
            <w:rPr>
              <w:lang w:eastAsia="en-GB"/>
            </w:rPr>
          </w:pPr>
        </w:p>
        <w:p w14:paraId="14E15F2F" w14:textId="77777777" w:rsidR="00CA5509" w:rsidRPr="00CA5509" w:rsidRDefault="00CA5509" w:rsidP="00CA5509">
          <w:pPr>
            <w:rPr>
              <w:lang w:eastAsia="en-GB"/>
            </w:rPr>
          </w:pPr>
        </w:p>
        <w:p w14:paraId="0C1F274A" w14:textId="04CF84A1" w:rsidR="00EB0F9A" w:rsidRPr="00CA5509" w:rsidRDefault="00CA5509" w:rsidP="00CA5509">
          <w:pPr>
            <w:tabs>
              <w:tab w:val="left" w:pos="1215"/>
            </w:tabs>
            <w:rPr>
              <w:lang w:eastAsia="en-GB"/>
            </w:rPr>
          </w:pPr>
          <w:r>
            <w:rPr>
              <w:lang w:eastAsia="en-GB"/>
            </w:rPr>
            <w:t xml:space="preserve">  </w:t>
          </w:r>
        </w:p>
      </w:tc>
      <w:tc>
        <w:tcPr>
          <w:tcW w:w="2977" w:type="dxa"/>
        </w:tcPr>
        <w:p w14:paraId="141CE3C5" w14:textId="77777777" w:rsidR="00EB0F9A" w:rsidRDefault="00EB0F9A" w:rsidP="00EB0F9A">
          <w:pPr>
            <w:pStyle w:val="Header"/>
            <w:rPr>
              <w:noProof/>
              <w:lang w:val="en-GB" w:eastAsia="en-GB"/>
            </w:rPr>
          </w:pPr>
          <w:r>
            <w:rPr>
              <w:noProof/>
              <w:lang w:val="en-US"/>
            </w:rPr>
            <w:drawing>
              <wp:inline distT="0" distB="0" distL="0" distR="0" wp14:anchorId="357FA42A" wp14:editId="76C87F7B">
                <wp:extent cx="1821815" cy="1158090"/>
                <wp:effectExtent l="0" t="0" r="6985" b="444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862661" cy="11840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21AB7370" w14:textId="4378C40F" w:rsidR="00240D02" w:rsidRPr="00AE4BBC" w:rsidRDefault="00240D02" w:rsidP="00CA5509">
    <w:pPr>
      <w:pStyle w:val="Header"/>
      <w:rPr>
        <w:noProof/>
        <w:lang w:val="ru-RU" w:eastAsia="bg-BG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4026E7"/>
    <w:multiLevelType w:val="hybridMultilevel"/>
    <w:tmpl w:val="513612E8"/>
    <w:lvl w:ilvl="0" w:tplc="040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zIzNrU0NzE2t7BU0lEKTi0uzszPAykwrAUA7FJmNCwAAAA="/>
  </w:docVars>
  <w:rsids>
    <w:rsidRoot w:val="009933EC"/>
    <w:rsid w:val="00000C9D"/>
    <w:rsid w:val="00001812"/>
    <w:rsid w:val="00012E06"/>
    <w:rsid w:val="0001513B"/>
    <w:rsid w:val="00021989"/>
    <w:rsid w:val="0003269E"/>
    <w:rsid w:val="00033650"/>
    <w:rsid w:val="00046EED"/>
    <w:rsid w:val="00047DD7"/>
    <w:rsid w:val="000503D2"/>
    <w:rsid w:val="00053060"/>
    <w:rsid w:val="0005420F"/>
    <w:rsid w:val="00056BA9"/>
    <w:rsid w:val="00057BE7"/>
    <w:rsid w:val="00065015"/>
    <w:rsid w:val="00065C88"/>
    <w:rsid w:val="00082006"/>
    <w:rsid w:val="00083EBC"/>
    <w:rsid w:val="00083FFD"/>
    <w:rsid w:val="00087AAD"/>
    <w:rsid w:val="00092C1D"/>
    <w:rsid w:val="000972DA"/>
    <w:rsid w:val="000B1CC4"/>
    <w:rsid w:val="000B24A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08A"/>
    <w:rsid w:val="00113669"/>
    <w:rsid w:val="001230E3"/>
    <w:rsid w:val="0013197F"/>
    <w:rsid w:val="001344A8"/>
    <w:rsid w:val="00134556"/>
    <w:rsid w:val="00144193"/>
    <w:rsid w:val="00153EE1"/>
    <w:rsid w:val="00156C79"/>
    <w:rsid w:val="00162437"/>
    <w:rsid w:val="00163381"/>
    <w:rsid w:val="001A2655"/>
    <w:rsid w:val="001A4D07"/>
    <w:rsid w:val="001A6D84"/>
    <w:rsid w:val="001C11BD"/>
    <w:rsid w:val="001D4B2C"/>
    <w:rsid w:val="001E2AE8"/>
    <w:rsid w:val="001F309C"/>
    <w:rsid w:val="002032F3"/>
    <w:rsid w:val="00240D02"/>
    <w:rsid w:val="0024404C"/>
    <w:rsid w:val="002466AA"/>
    <w:rsid w:val="0025632C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11EB5"/>
    <w:rsid w:val="00312BC7"/>
    <w:rsid w:val="00320906"/>
    <w:rsid w:val="00323C9B"/>
    <w:rsid w:val="003241A6"/>
    <w:rsid w:val="003757BC"/>
    <w:rsid w:val="003874BE"/>
    <w:rsid w:val="003906E6"/>
    <w:rsid w:val="00390D33"/>
    <w:rsid w:val="003A12F5"/>
    <w:rsid w:val="003E1444"/>
    <w:rsid w:val="003F1B34"/>
    <w:rsid w:val="00403491"/>
    <w:rsid w:val="0041187B"/>
    <w:rsid w:val="00414B18"/>
    <w:rsid w:val="004162D6"/>
    <w:rsid w:val="00422B25"/>
    <w:rsid w:val="0042526A"/>
    <w:rsid w:val="00434968"/>
    <w:rsid w:val="004449D6"/>
    <w:rsid w:val="00444E1A"/>
    <w:rsid w:val="00460FD0"/>
    <w:rsid w:val="004856B5"/>
    <w:rsid w:val="004A6425"/>
    <w:rsid w:val="004B2478"/>
    <w:rsid w:val="004C546A"/>
    <w:rsid w:val="004D1251"/>
    <w:rsid w:val="004D31C5"/>
    <w:rsid w:val="004D465A"/>
    <w:rsid w:val="004D6520"/>
    <w:rsid w:val="004E6B9F"/>
    <w:rsid w:val="004F3FE0"/>
    <w:rsid w:val="00514136"/>
    <w:rsid w:val="005343C9"/>
    <w:rsid w:val="00534981"/>
    <w:rsid w:val="00555670"/>
    <w:rsid w:val="00564342"/>
    <w:rsid w:val="005746CD"/>
    <w:rsid w:val="00576EFE"/>
    <w:rsid w:val="005A5342"/>
    <w:rsid w:val="005C287C"/>
    <w:rsid w:val="005E5E4C"/>
    <w:rsid w:val="005F49D1"/>
    <w:rsid w:val="005F6E94"/>
    <w:rsid w:val="006053DF"/>
    <w:rsid w:val="00617B57"/>
    <w:rsid w:val="00620FB3"/>
    <w:rsid w:val="00630A00"/>
    <w:rsid w:val="00635BEB"/>
    <w:rsid w:val="00651477"/>
    <w:rsid w:val="006648FE"/>
    <w:rsid w:val="00676510"/>
    <w:rsid w:val="00684139"/>
    <w:rsid w:val="006849C7"/>
    <w:rsid w:val="006916E5"/>
    <w:rsid w:val="00692B1C"/>
    <w:rsid w:val="006A138B"/>
    <w:rsid w:val="006A70C2"/>
    <w:rsid w:val="006A7259"/>
    <w:rsid w:val="006B032E"/>
    <w:rsid w:val="006D1B86"/>
    <w:rsid w:val="006D6EE4"/>
    <w:rsid w:val="006E0A54"/>
    <w:rsid w:val="006F51AC"/>
    <w:rsid w:val="007022BE"/>
    <w:rsid w:val="0071738B"/>
    <w:rsid w:val="007208A5"/>
    <w:rsid w:val="007270F6"/>
    <w:rsid w:val="00727103"/>
    <w:rsid w:val="00730940"/>
    <w:rsid w:val="00740003"/>
    <w:rsid w:val="00740F9F"/>
    <w:rsid w:val="00761947"/>
    <w:rsid w:val="00764912"/>
    <w:rsid w:val="00782115"/>
    <w:rsid w:val="007822C1"/>
    <w:rsid w:val="0079052B"/>
    <w:rsid w:val="007926AF"/>
    <w:rsid w:val="007A24E6"/>
    <w:rsid w:val="007B48E5"/>
    <w:rsid w:val="007C191F"/>
    <w:rsid w:val="007C38E0"/>
    <w:rsid w:val="007D21C0"/>
    <w:rsid w:val="007D25DE"/>
    <w:rsid w:val="007E0C24"/>
    <w:rsid w:val="007F41FC"/>
    <w:rsid w:val="007F516C"/>
    <w:rsid w:val="00803234"/>
    <w:rsid w:val="0080331A"/>
    <w:rsid w:val="00806005"/>
    <w:rsid w:val="00814743"/>
    <w:rsid w:val="008160FB"/>
    <w:rsid w:val="0081610B"/>
    <w:rsid w:val="00821AED"/>
    <w:rsid w:val="008319BF"/>
    <w:rsid w:val="0087245C"/>
    <w:rsid w:val="0088276F"/>
    <w:rsid w:val="008A3774"/>
    <w:rsid w:val="008A58C7"/>
    <w:rsid w:val="008B3D38"/>
    <w:rsid w:val="008D20E8"/>
    <w:rsid w:val="008E5EDB"/>
    <w:rsid w:val="008F284E"/>
    <w:rsid w:val="008F71D6"/>
    <w:rsid w:val="009006E0"/>
    <w:rsid w:val="009040DF"/>
    <w:rsid w:val="009246AF"/>
    <w:rsid w:val="009265E4"/>
    <w:rsid w:val="0094191C"/>
    <w:rsid w:val="00944C9C"/>
    <w:rsid w:val="00966C94"/>
    <w:rsid w:val="009678DF"/>
    <w:rsid w:val="0097247E"/>
    <w:rsid w:val="00972E14"/>
    <w:rsid w:val="00975004"/>
    <w:rsid w:val="00986252"/>
    <w:rsid w:val="00992CE7"/>
    <w:rsid w:val="009933EC"/>
    <w:rsid w:val="009A4860"/>
    <w:rsid w:val="009C2BBA"/>
    <w:rsid w:val="009D619F"/>
    <w:rsid w:val="009D68CE"/>
    <w:rsid w:val="009D6943"/>
    <w:rsid w:val="009D6D33"/>
    <w:rsid w:val="009D6FB7"/>
    <w:rsid w:val="009F2A21"/>
    <w:rsid w:val="009F3AF3"/>
    <w:rsid w:val="00A1295D"/>
    <w:rsid w:val="00A12B57"/>
    <w:rsid w:val="00A207B4"/>
    <w:rsid w:val="00A5737B"/>
    <w:rsid w:val="00A57623"/>
    <w:rsid w:val="00A673EC"/>
    <w:rsid w:val="00A74848"/>
    <w:rsid w:val="00A75D8A"/>
    <w:rsid w:val="00A772A2"/>
    <w:rsid w:val="00A903E6"/>
    <w:rsid w:val="00A97DC4"/>
    <w:rsid w:val="00AA6BDF"/>
    <w:rsid w:val="00AB321A"/>
    <w:rsid w:val="00AB4639"/>
    <w:rsid w:val="00AB6CEF"/>
    <w:rsid w:val="00AC6499"/>
    <w:rsid w:val="00AD4F68"/>
    <w:rsid w:val="00AE3D03"/>
    <w:rsid w:val="00AE5ADE"/>
    <w:rsid w:val="00AF4BE9"/>
    <w:rsid w:val="00B0126E"/>
    <w:rsid w:val="00B07735"/>
    <w:rsid w:val="00B14CF5"/>
    <w:rsid w:val="00B245FC"/>
    <w:rsid w:val="00B248B8"/>
    <w:rsid w:val="00B31E14"/>
    <w:rsid w:val="00B33116"/>
    <w:rsid w:val="00B401ED"/>
    <w:rsid w:val="00B412A1"/>
    <w:rsid w:val="00B521FB"/>
    <w:rsid w:val="00B54C47"/>
    <w:rsid w:val="00B668E0"/>
    <w:rsid w:val="00B914A1"/>
    <w:rsid w:val="00BA1B41"/>
    <w:rsid w:val="00BB2CBD"/>
    <w:rsid w:val="00BB69A1"/>
    <w:rsid w:val="00BC67BC"/>
    <w:rsid w:val="00BD4787"/>
    <w:rsid w:val="00BD747D"/>
    <w:rsid w:val="00BE0B66"/>
    <w:rsid w:val="00BE76F1"/>
    <w:rsid w:val="00BF324E"/>
    <w:rsid w:val="00BF3578"/>
    <w:rsid w:val="00BF50A4"/>
    <w:rsid w:val="00C067E5"/>
    <w:rsid w:val="00C27BA9"/>
    <w:rsid w:val="00C311B4"/>
    <w:rsid w:val="00C4083B"/>
    <w:rsid w:val="00C446EB"/>
    <w:rsid w:val="00C44DAB"/>
    <w:rsid w:val="00C450EA"/>
    <w:rsid w:val="00C50CD8"/>
    <w:rsid w:val="00C636FA"/>
    <w:rsid w:val="00C6587C"/>
    <w:rsid w:val="00C76A87"/>
    <w:rsid w:val="00C76CAE"/>
    <w:rsid w:val="00C862BA"/>
    <w:rsid w:val="00C9297E"/>
    <w:rsid w:val="00C96AE7"/>
    <w:rsid w:val="00CA5509"/>
    <w:rsid w:val="00CA5FA1"/>
    <w:rsid w:val="00CA6353"/>
    <w:rsid w:val="00CA7D95"/>
    <w:rsid w:val="00CB1CB0"/>
    <w:rsid w:val="00CE186F"/>
    <w:rsid w:val="00CE325D"/>
    <w:rsid w:val="00CF0782"/>
    <w:rsid w:val="00CF7334"/>
    <w:rsid w:val="00D00C9B"/>
    <w:rsid w:val="00D01543"/>
    <w:rsid w:val="00D0633F"/>
    <w:rsid w:val="00D22988"/>
    <w:rsid w:val="00D31BC7"/>
    <w:rsid w:val="00D400C9"/>
    <w:rsid w:val="00D5405D"/>
    <w:rsid w:val="00D55C1B"/>
    <w:rsid w:val="00D64876"/>
    <w:rsid w:val="00D80E53"/>
    <w:rsid w:val="00D82178"/>
    <w:rsid w:val="00D83278"/>
    <w:rsid w:val="00D84C08"/>
    <w:rsid w:val="00DB08F2"/>
    <w:rsid w:val="00DB4C58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26A1"/>
    <w:rsid w:val="00E4464A"/>
    <w:rsid w:val="00E56881"/>
    <w:rsid w:val="00E56DA9"/>
    <w:rsid w:val="00E57AC6"/>
    <w:rsid w:val="00E66150"/>
    <w:rsid w:val="00E66AD3"/>
    <w:rsid w:val="00E72173"/>
    <w:rsid w:val="00E87FD8"/>
    <w:rsid w:val="00E91D74"/>
    <w:rsid w:val="00E95469"/>
    <w:rsid w:val="00E96DE1"/>
    <w:rsid w:val="00EA3A13"/>
    <w:rsid w:val="00EB0F9A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175A8"/>
    <w:rsid w:val="00F40502"/>
    <w:rsid w:val="00F465FB"/>
    <w:rsid w:val="00F52795"/>
    <w:rsid w:val="00F52CF5"/>
    <w:rsid w:val="00F531C3"/>
    <w:rsid w:val="00F5796E"/>
    <w:rsid w:val="00F61341"/>
    <w:rsid w:val="00F6164F"/>
    <w:rsid w:val="00F645E3"/>
    <w:rsid w:val="00F80812"/>
    <w:rsid w:val="00F83E40"/>
    <w:rsid w:val="00F83E65"/>
    <w:rsid w:val="00F85714"/>
    <w:rsid w:val="00F8598D"/>
    <w:rsid w:val="00F85B58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20198B97"/>
  <w15:docId w15:val="{F4F68598-C54A-4B0B-86B7-E650A162C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3A13"/>
    <w:rPr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7247E"/>
    <w:pPr>
      <w:keepNext/>
      <w:jc w:val="center"/>
      <w:outlineLvl w:val="0"/>
    </w:pPr>
    <w:rPr>
      <w:rFonts w:eastAsia="Arial Unicode MS"/>
      <w:b/>
      <w:bCs/>
      <w:i/>
      <w:iCs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rsid w:val="00CF07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  <w:style w:type="character" w:customStyle="1" w:styleId="Heading1Char">
    <w:name w:val="Heading 1 Char"/>
    <w:basedOn w:val="DefaultParagraphFont"/>
    <w:link w:val="Heading1"/>
    <w:rsid w:val="0097247E"/>
    <w:rPr>
      <w:rFonts w:eastAsia="Arial Unicode MS"/>
      <w:b/>
      <w:bCs/>
      <w:i/>
      <w:iCs/>
      <w:sz w:val="32"/>
      <w:szCs w:val="32"/>
      <w:lang w:val="en-GB" w:eastAsia="en-US"/>
    </w:rPr>
  </w:style>
  <w:style w:type="paragraph" w:styleId="PlainText">
    <w:name w:val="Plain Text"/>
    <w:basedOn w:val="Normal"/>
    <w:link w:val="PlainTextChar"/>
    <w:semiHidden/>
    <w:rsid w:val="0097247E"/>
    <w:rPr>
      <w:rFonts w:ascii="Courier New" w:eastAsia="Times New Roman" w:hAnsi="Courier New"/>
      <w:lang w:val="en-GB"/>
    </w:rPr>
  </w:style>
  <w:style w:type="character" w:customStyle="1" w:styleId="PlainTextChar">
    <w:name w:val="Plain Text Char"/>
    <w:basedOn w:val="DefaultParagraphFont"/>
    <w:link w:val="PlainText"/>
    <w:semiHidden/>
    <w:rsid w:val="0097247E"/>
    <w:rPr>
      <w:rFonts w:ascii="Courier New" w:eastAsia="Times New Roman" w:hAnsi="Courier New"/>
      <w:lang w:val="en-GB" w:eastAsia="en-US"/>
    </w:rPr>
  </w:style>
  <w:style w:type="paragraph" w:styleId="NormalWeb">
    <w:name w:val="Normal (Web)"/>
    <w:basedOn w:val="Normal"/>
    <w:unhideWhenUsed/>
    <w:rsid w:val="00082006"/>
    <w:pPr>
      <w:spacing w:before="100" w:beforeAutospacing="1" w:after="100" w:afterAutospacing="1"/>
    </w:pPr>
    <w:rPr>
      <w:rFonts w:eastAsia="Times New Roman"/>
      <w:sz w:val="24"/>
      <w:szCs w:val="24"/>
      <w:lang w:eastAsia="bg-BG"/>
    </w:rPr>
  </w:style>
  <w:style w:type="paragraph" w:styleId="FootnoteText">
    <w:name w:val="footnote text"/>
    <w:basedOn w:val="Normal"/>
    <w:link w:val="FootnoteTextChar"/>
    <w:unhideWhenUsed/>
    <w:rsid w:val="00082006"/>
    <w:rPr>
      <w:rFonts w:eastAsia="Times New Roman"/>
      <w:lang w:eastAsia="bg-BG"/>
    </w:rPr>
  </w:style>
  <w:style w:type="character" w:customStyle="1" w:styleId="FootnoteTextChar">
    <w:name w:val="Footnote Text Char"/>
    <w:basedOn w:val="DefaultParagraphFont"/>
    <w:link w:val="FootnoteText"/>
    <w:rsid w:val="00082006"/>
    <w:rPr>
      <w:rFonts w:eastAsia="Times New Roman"/>
    </w:rPr>
  </w:style>
  <w:style w:type="character" w:customStyle="1" w:styleId="spelle">
    <w:name w:val="spelle"/>
    <w:basedOn w:val="DefaultParagraphFont"/>
    <w:rsid w:val="00082006"/>
  </w:style>
  <w:style w:type="character" w:customStyle="1" w:styleId="grame">
    <w:name w:val="grame"/>
    <w:basedOn w:val="DefaultParagraphFont"/>
    <w:rsid w:val="00082006"/>
  </w:style>
  <w:style w:type="paragraph" w:styleId="Title">
    <w:name w:val="Title"/>
    <w:basedOn w:val="Normal"/>
    <w:link w:val="TitleChar"/>
    <w:qFormat/>
    <w:rsid w:val="00422B25"/>
    <w:pPr>
      <w:jc w:val="center"/>
    </w:pPr>
    <w:rPr>
      <w:rFonts w:eastAsia="Times New Roman"/>
      <w:b/>
      <w:bCs/>
      <w:sz w:val="40"/>
      <w:szCs w:val="24"/>
      <w:lang w:val="x-none"/>
    </w:rPr>
  </w:style>
  <w:style w:type="character" w:customStyle="1" w:styleId="TitleChar">
    <w:name w:val="Title Char"/>
    <w:basedOn w:val="DefaultParagraphFont"/>
    <w:link w:val="Title"/>
    <w:rsid w:val="00422B25"/>
    <w:rPr>
      <w:rFonts w:eastAsia="Times New Roman"/>
      <w:b/>
      <w:bCs/>
      <w:sz w:val="40"/>
      <w:szCs w:val="24"/>
      <w:lang w:val="x-non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65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41F7F0-281D-4BC5-AB21-4F23AB9784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7</Words>
  <Characters>1343</Characters>
  <Application>Microsoft Office Word</Application>
  <DocSecurity>0</DocSecurity>
  <Lines>11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1468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mitev</dc:creator>
  <cp:lastModifiedBy>Kremena Hubcheva</cp:lastModifiedBy>
  <cp:revision>5</cp:revision>
  <cp:lastPrinted>2019-11-13T09:29:00Z</cp:lastPrinted>
  <dcterms:created xsi:type="dcterms:W3CDTF">2021-09-24T08:21:00Z</dcterms:created>
  <dcterms:modified xsi:type="dcterms:W3CDTF">2022-09-24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